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bookmarkStart w:id="14" w:name="qA33A46"/>
          <w:bookmarkStart w:id="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В треугольнике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</m:oMath>
                        <w:r>
                          <w:t xml:space="preserve"> угол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 равен</w:t>
                        </w:r>
                        <w:r>
                          <w:t xml:space="preserve"> </w:t>
                        </w:r>
                        <m:oMath>
                          <m:r>
                            <m:t>90</m:t>
                          </m:r>
                          <m:sSup>
                            <m:e>
                              <m:r>
                                <m:t>​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∘</m:t>
                              </m:r>
                            </m:sup>
                          </m:sSup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0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ad>
                            <m:radPr>
                              <m:degHide m:val="on"/>
                            </m:radPr>
                            <m:deg/>
                            <m:e>
                              <m:r>
                                <m:t>19</m:t>
                              </m:r>
                            </m:e>
                          </m:rad>
                        </m:oMath>
                        <w:r>
                          <w:t xml:space="preserve">. Найдите</w:t>
                        </w:r>
                        <w:r>
                          <w:t xml:space="preserve"> </w:t>
                        </w:r>
                        <m:oMath>
                          <m:r>
                            <m:rPr>
                              <m:sty m:val="p"/>
                            </m:rPr>
                            <m:t>cos</m:t>
                          </m:r>
                          <m:r>
                            <m:t>A</m:t>
                          </m:r>
                        </m:oMath>
                        <w:r>
                          <w:t xml:space="preserve">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2105025" cy="1266825"/>
                              <wp:effectExtent b="0" l="0" r="0" t="0"/>
                              <wp:docPr descr="" title="" id="1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105025" cy="12668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3" w:name="variants"/>
                        <w:bookmarkEnd w:id="1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0.9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bookmarkStart w:id="17" w:name="q40B442"/>
          <w:bookmarkStart w:id="1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Даны векторы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5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0</m:t>
                        </m:r>
                      </m:e>
                    </m:d>
                  </m:oMath>
                  <w:r>
                    <w:t xml:space="preserve"> и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йдите длину вектора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6" w:name="variants"/>
                        <w:bookmarkEnd w:id="16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7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11`veca`(4-1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bookmarkStart w:id="23" w:name="qBE03FA"/>
          <w:bookmarkStart w:id="18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8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Найдите объём многогранника, вершинами которого являются вершины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 правильной треугольной призмы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, площадь основания которой равна 6, а боковое ребро равно 9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266825" cy="1666875"/>
                              <wp:effectExtent b="0" l="0" r="0" t="0"/>
                              <wp:docPr descr="" title="" id="2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266825" cy="1666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2" w:name="variants"/>
                        <w:bookmarkEnd w:id="2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18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-5</w:t>
            </w:r>
          </w:p>
        </w:tc>
        <w:tc>
          <w:tcPr/>
          <w:bookmarkStart w:id="26" w:name="qB5214D"/>
          <w:bookmarkStart w:id="24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5" w:name="variants"/>
                        <w:bookmarkEnd w:id="25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0.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bookmarkStart w:id="29" w:name="q4CBD4E"/>
          <w:bookmarkStart w:id="27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корень уравнения</w:t>
                  </w:r>
                  <w:r>
                    <w:t xml:space="preserve"> </w:t>
                  </w:r>
                  <m:oMath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7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x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 </m:t>
                        </m:r>
                        <m:r>
                          <m:t>4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9</m:t>
                    </m:r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8" w:name="variants"/>
                        <w:bookmarkEnd w:id="28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-8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bookmarkStart w:id="32" w:name="q2D494A"/>
          <w:bookmarkStart w:id="30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значение выражения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136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68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22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den>
                    </m:f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1" w:name="variants"/>
                        <w:bookmarkEnd w:id="31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bookmarkStart w:id="38" w:name="q71BC43"/>
          <w:bookmarkStart w:id="33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 оси абсцисс отмечено девять точек: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9</m:t>
                        </m:r>
                      </m:sub>
                    </m:sSub>
                  </m:oMath>
                  <w:r>
                    <w:t xml:space="preserve">. Найдите количество отмеченных точек, в которых производная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отрицательна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4524375" cy="1971675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24375" cy="19716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7" w:name="variants"/>
                        <w:bookmarkEnd w:id="37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bookmarkStart w:id="41" w:name="qD888F6"/>
          <w:bookmarkStart w:id="3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ри адиабатическом процессе для идеального газа выполняется закон</w:t>
                  </w:r>
                  <w:r>
                    <w:t xml:space="preserve"> </w:t>
                  </w:r>
                  <m:oMath>
                    <m:r>
                      <m:t>p</m:t>
                    </m:r>
                    <m:sSup>
                      <m:e>
                        <m:r>
                          <m:t>V</m:t>
                        </m:r>
                      </m:e>
                      <m:sup>
                        <m:r>
                          <m:t>k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Па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м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где</w:t>
                  </w:r>
                  <w:r>
                    <w:t xml:space="preserve"> </w:t>
                  </w:r>
                  <m:oMath>
                    <m:r>
                      <m:t>p</m:t>
                    </m:r>
                  </m:oMath>
                  <w:r>
                    <w:t xml:space="preserve"> — давление в газе в паскалях,</w:t>
                  </w:r>
                  <w:r>
                    <w:t xml:space="preserve"> </w:t>
                  </w:r>
                  <m:oMath>
                    <m:r>
                      <m:t>V</m:t>
                    </m:r>
                  </m:oMath>
                  <w:r>
                    <w:t xml:space="preserve"> — объём</w:t>
                  </w:r>
                  <w:r>
                    <w:br/>
                  </w:r>
                  <w:r>
                    <w:t xml:space="preserve">газа (в м</w:t>
                  </w:r>
                  <w:r>
                    <w:rPr>
                      <w:vertAlign w:val="superscript"/>
                    </w:rPr>
                    <w:t xml:space="preserve">3</w:t>
                  </w:r>
                  <w:r>
                    <w:t xml:space="preserve">)</w:t>
                  </w:r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3</m:t>
                        </m:r>
                      </m:den>
                    </m:f>
                  </m:oMath>
                  <w:r>
                    <w:t xml:space="preserve">. Найдите, какой объём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V</w:t>
                  </w:r>
                  <w:r>
                    <w:t xml:space="preserve"> </w:t>
                  </w:r>
                  <w:r>
                    <w:t xml:space="preserve">(в м</w:t>
                  </w:r>
                  <w:r>
                    <w:rPr>
                      <w:vertAlign w:val="superscript"/>
                    </w:rPr>
                    <w:t xml:space="preserve">3</w:t>
                  </w:r>
                  <w:r>
                    <w:t xml:space="preserve">)</w:t>
                  </w:r>
                  <w:r>
                    <w:t xml:space="preserve"> </w:t>
                  </w:r>
                  <w:r>
                    <w:t xml:space="preserve">будет занимать газ</w:t>
                  </w:r>
                  <w:r>
                    <w:br/>
                  </w:r>
                  <w:r>
                    <w:t xml:space="preserve">при давлении</w:t>
                  </w:r>
                  <w:r>
                    <w:t xml:space="preserve"> </w:t>
                  </w:r>
                  <m:oMath>
                    <m:r>
                      <m:t>p</m:t>
                    </m:r>
                  </m:oMath>
                  <w:r>
                    <w:t xml:space="preserve">, равном</w:t>
                  </w:r>
                  <w:r>
                    <w:t xml:space="preserve"> </w:t>
                  </w:r>
                  <m:oMath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Па</m:t>
                    </m:r>
                    <m:r>
                      <m:rPr>
                        <m:nor/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0" w:name="variants"/>
                        <w:bookmarkEnd w:id="40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8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bookmarkStart w:id="44" w:name="q6D1598"/>
          <w:bookmarkStart w:id="42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2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3" w:name="variants"/>
                        <w:bookmarkEnd w:id="4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120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bookmarkStart w:id="50" w:name="qDA4F4F"/>
          <w:bookmarkStart w:id="4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 вида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x</m:t>
                    </m:r>
                  </m:oMath>
                  <w:r>
                    <w:t xml:space="preserve">. Найдите</w:t>
                  </w:r>
                  <w:r>
                    <w:br/>
                  </w:r>
                  <w:r>
                    <w:t xml:space="preserve">значение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8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571750" cy="2200275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571750" cy="22002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9" w:name="variants"/>
                        <w:bookmarkEnd w:id="49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0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–3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bookmarkStart w:id="53" w:name="q47384A"/>
          <w:bookmarkStart w:id="51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51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точку минимума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ln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1</m:t>
                    </m:r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2" w:name="variants"/>
                        <w:bookmarkEnd w:id="5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8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bookmarkStart w:id="56" w:name="qFDA042"/>
          <w:bookmarkStart w:id="5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а) Решите уравнение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9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sin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2</m:t>
                            </m:r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2</m:t>
                                </m:r>
                              </m:e>
                            </m:rad>
                            <m:r>
                              <m:rPr>
                                <m:sty m:val="p"/>
                              </m:rPr>
                              <m:t>sin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11</m:t>
                            </m:r>
                            <m:r>
                              <m:rPr>
                                <m:sty m:val="p"/>
                              </m:rPr>
                              <m:t>sin</m:t>
                            </m:r>
                            <m:r>
                              <m:t>x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б) Найдите все корни этого уравнения, принадлежащие отрезку</w:t>
                  </w:r>
                  <w:r>
                    <w:t xml:space="preserve"> </w:t>
                  </w:r>
                  <m:oMath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nor/>
                                <m:sty m:val="p"/>
                              </m:rPr>
                              <m:t>7π</m:t>
                            </m:r>
                          </m:num>
                          <m:den>
                            <m:r>
                              <m:rPr>
                                <m:nor/>
                                <m:sty m:val="p"/>
                              </m:rPr>
                              <m:t>2</m:t>
                            </m:r>
                          </m:den>
                        </m:f>
                        <m:r>
                          <m:rPr>
                            <m:nor/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rPr>
                            <m:nor/>
                            <m:sty m:val="p"/>
                          </m:rPr>
                          <m:t>5π</m:t>
                        </m:r>
                      </m:e>
                    </m:d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5" w:name="variants"/>
                        <w:bookmarkEnd w:id="55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Находим ОДЗ:Для знаменателя принимаем условие, что он больше 0, так как он под корнем и так как на корень делить нельзя. Тогда sinx больше 0 в&amp;nbsp;I и&amp;nbsp;II четверти, то есть&amp;nbsp;11sinx &amp;gt; 0 ⇒ 2πk &amp;lt; x &amp;lt; π+2πk, k∈Z</w:t>
            </w:r>
            <w:r>
              <w:t xml:space="preserve"> </w:t>
            </w:r>
            <w:r>
              <w:t xml:space="preserve">Тогда получается знаменатель равен 09sin2x–32√2sinx=09sin2x–322sinx=09^(sin2x) – 3^(2sqrt2sinx)=0</w:t>
            </w:r>
            <w:r>
              <w:t xml:space="preserve"> </w:t>
            </w:r>
            <w:r>
              <w:t xml:space="preserve">9=32;sin2x=2sinxcosx</w:t>
            </w:r>
            <w:r>
              <w:t xml:space="preserve"> </w:t>
            </w:r>
            <w:r>
              <w:t xml:space="preserve">34sinx⋅cosx–32√2sinx=034sinx·cosx–322sinx=03^(4sinx·cosx)–3^(2sqrt2sinx)=0;34sinx⋅cosx=32√2sinx34sinx·cosx=322sinx3^(4sinx·cosx)=3^(2sqrt2sinx);4sinxcosx=2√2sinx4sinxcosx–2√2sinx=02sinx·(2cosx–√2)=0sinx=0 или сosx=√2/2x=πk, k∈Z или х=± (π/4)+2πn, n∈Z</w:t>
            </w:r>
            <w:r>
              <w:t xml:space="preserve"> </w:t>
            </w:r>
            <w:r>
              <w:t xml:space="preserve">x=πk, k∈Z не принадлежит ОДЗх=– (π/4)+2πn, n∈Z не принадлежит ОДЗ</w:t>
            </w:r>
            <w:r>
              <w:t xml:space="preserve"> </w:t>
            </w:r>
            <w:r>
              <w:t xml:space="preserve">О т в е т.а) х= (π/4)+2πn, n∈ZУказанному промежутку принадлежит кореньб) х=(π/4)+4π=(17π/4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-17</w:t>
            </w:r>
          </w:p>
        </w:tc>
        <w:tc>
          <w:tcPr/>
          <w:bookmarkStart w:id="59" w:name="qAA7FF7"/>
          <w:bookmarkStart w:id="57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Окружность проходит через вершины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</w:t>
                  </w:r>
                  <w:r>
                    <w:t xml:space="preserve"> </w:t>
                  </w:r>
                  <w:r>
                    <w:t xml:space="preserve">и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t xml:space="preserve"> </w:t>
                  </w:r>
                  <w:r>
                    <w:t xml:space="preserve">треугольника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С</w:t>
                  </w:r>
                  <w:r>
                    <w:t xml:space="preserve"> </w:t>
                  </w:r>
                  <w:r>
                    <w:t xml:space="preserve">и пересекает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t xml:space="preserve"> </w:t>
                  </w:r>
                  <w:r>
                    <w:t xml:space="preserve">и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С</w:t>
                  </w:r>
                  <w:r>
                    <w:t xml:space="preserve"> </w:t>
                  </w:r>
                  <w:r>
                    <w:t xml:space="preserve">в точках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и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соответственно.</w:t>
                  </w:r>
                  <w:r>
                    <w:t xml:space="preserve"> </w:t>
                  </w:r>
                </w:p>
                <w:p>
                  <w:pPr>
                    <w:pStyle w:val="BodyText"/>
                  </w:pPr>
                  <w:r>
                    <w:t xml:space="preserve">а) Докажите, что треугольник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rPr>
                      <w:i/>
                      <w:iCs/>
                    </w:rPr>
                    <w:t xml:space="preserve">C</w:t>
                  </w:r>
                  <w:r>
                    <w:t xml:space="preserve"> </w:t>
                  </w:r>
                  <w:r>
                    <w:t xml:space="preserve">подобен треугольнику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б)</w:t>
                  </w:r>
                  <w:r>
                    <w:t xml:space="preserve"> </w:t>
                  </w:r>
                  <w:r>
                    <w:t xml:space="preserve">Вычислите длину стороны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С</w:t>
                  </w:r>
                  <w:r>
                    <w:t xml:space="preserve"> </w:t>
                  </w:r>
                  <w:r>
                    <w:t xml:space="preserve">и радиус данной окружности, если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∠</m:t>
                    </m:r>
                  </m:oMath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</w:t>
                  </w:r>
                  <w:r>
                    <w:t xml:space="preserve">=</w:t>
                  </w:r>
                  <w:r>
                    <w:t xml:space="preserve"> </w:t>
                  </w:r>
                  <m:oMath>
                    <m:r>
                      <m:t>3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=</w:t>
                  </w:r>
                  <w:r>
                    <w:t xml:space="preserve"> </w:t>
                  </w:r>
                  <m:oMath>
                    <m:r>
                      <m:t>5</m:t>
                    </m:r>
                  </m:oMath>
                  <w:r>
                    <w:t xml:space="preserve"> и площадь треугольника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в пять раз меньше площади четырёхугольника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С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8" w:name="variants"/>
                        <w:bookmarkEnd w:id="58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а) Заметим, что&amp;nbsp;∠AB1C1+∠C1B1C=180º∠AB1C1+∠C1B1C=180º∠AB_1C_1 +∠C_1B_1C = 180ºЧетырехугольник BCB1C1 вписан в окружность, отсюда:∠C1BC=∠C1B1C=180º∠C1BC=∠C1B1C=180º∠C_1BC=∠C_1B_1C=180ºЗначит, ∠AB1C1=∠C1BC=∠ABC∠AB1C1=∠C1BC=∠ABC∠AB_1C_1=∠C_1BC=∠ABC.Следовательно, треугольники ABCABCABC и AB1C1AB1C1AB_1C_1 подобны.б) Пусть коэффициент подобия треугольников ABCABCABC и AB1C1AB1C1AB_1C_1 равен kkk. Тогда имеем:Отношение площадей двух подобных треугольников равно квадрату коэффициента подобия.SABC:SAB1C1=S+5SS=k2SABC:SAB1C1=S+5SS=k2S_(ABC): S_(AB_1C_1) = (S+5S)/S= k^2k=√6k=6k = sqrt6Из подобия получаемBC=√6B1C1=5√6BC=6B1C1=56BC = sqrt6B_1C_1 = 5sqrt6Пусть AB1=xAB1=xAB_1=x, тогда АВ=x√6АВ=x6АВ=xsqrt6По теореме косинусов для ΔABB1ΔABB1ΔABB_1:В1В2=АВ21+АВ2−2АВ1⋅cosAВ1В2=АВ12+АВ2-2АВ1⋅cosAВ_1В^2 = АВ_1^2+АВ^2-2АВ_1*cosAВ1В2=x2+(x√6)2−2⋅x⋅x√6cos30=7x2−x2√18В1В2=x2+(x6)2-2⋅x⋅x6cos30=7x2-x218В_1В^2 = x^2+(xsqrt6)^2-2*x*xsqrt6 cos30=7x^2-x^2sqrt18ВВ1=x√7−3√2ВВ1=x7-32ВВ_1 = xsqrt(7-3sqrt2)По теореме синусов&amp;nbsp;для ΔABB1ΔABB1ΔABB_1:ABsin∠AB1B=BB1sin∠AABsin∠AB1B=BB1sin∠A(AB)/(sin∠AB_1B) = (BB_1)/(sin∠A)sinAB1B=ABsin∠ABB1sinAB1B=ABsin∠ABB1sinAB_1B =(AB sin∠A)/(BB_1)Но sin∠AB1B=&amp;nbsp;sin∠BB1Csin∠AB1B=&amp;nbsp;sin∠BB1Csin∠AB_1B = sin∠BB_1C,&amp;nbsp;поскольку синусы смежных углов равны. ПолучаемsinBB1C=ABsin∠ABB1=x√6⋅12x√7−3√2sinBB1C=ABsin∠ABB1=x6⋅12x7-32sinBB_1C=(AB sin∠A)/(BB_1)=(xsqrt6*1/2)/(xsqrt(7-3sqrt2))sinBB1C=√62(7−3√2)sinBB1C=62(7-32)sinBB1C=(sqrt6)/(2(7-3sqrt2))Тогда радиус окружности, описанной около треугольника BB1C:2R=BCsin∠BB1C2R=BCsin∠BB1C2R = (BC)/(sin∠BB_1C)R=BCsin∠BB1C:2=5√6⋅2√7−3√22⋅√6=5√7−3√2R=BCsin∠BB1C:2=56⋅27-322⋅6=57-32R =(BC)/(sin∠BB_1C) : 2= (5sqrt6 * 2 sqrt (7-3sqrt2))/(2*sqrt6)=5sqrt(7-3sqrt2)Ответ:б)&amp;nbsp; 5√6565sqrt6;&amp;nbsp;5√7−3√257-325sqrt(7-3sqrt2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62" w:name="qBFE0D0"/>
          <w:bookmarkStart w:id="60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Решите неравенство</w:t>
                  </w:r>
                  <w:r>
                    <w:t xml:space="preserve"> </w:t>
                  </w:r>
                  <m:oMath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49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rPr>
                            <m:sty m:val="p"/>
                          </m:rPr>
                          <m:t>(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</m:sSub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1" w:name="variants"/>
                        <w:bookmarkEnd w:id="61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x∈⟨−4,−277]⋃[√77−4,−3⟩x∈⟨-4,-277]⋃[77-4,-3⟩x∈⟨-4,-27/7]⋃[sqrt7/7-4,-3⟩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bookmarkStart w:id="65" w:name="q5FCD16"/>
          <w:bookmarkStart w:id="63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июле 2016 года планируется взять кредит в банке на три года</w:t>
                  </w:r>
                  <w:r>
                    <w:br/>
                  </w:r>
                  <w:r>
                    <w:t xml:space="preserve">в размере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 млн рублей, где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</w:t>
                  </w:r>
                  <w:r>
                    <w:rPr>
                      <w:b/>
                      <w:bCs/>
                    </w:rPr>
                    <w:t xml:space="preserve">целое</w:t>
                  </w:r>
                  <w:r>
                    <w:t xml:space="preserve"> </w:t>
                  </w:r>
                  <w:r>
                    <w:t xml:space="preserve">число. Условия его возврата таковы:</w:t>
                  </w:r>
                </w:p>
                <w:p>
                  <w:pPr>
                    <w:pStyle w:val="BodyText"/>
                  </w:pP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каждый январь долг увеличивается на 15</w:t>
                  </w:r>
                  <w:r>
                    <w:t xml:space="preserve"> </w:t>
                  </w:r>
                  <w:r>
                    <w:t xml:space="preserve">% по сравнению с концом предыдущего года;</w:t>
                  </w:r>
                </w:p>
                <w:p>
                  <w:pPr>
                    <w:pStyle w:val="BodyText"/>
                  </w:pP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с февраля по июнь каждого года необходимо выплатить одним платежом часть долга;</w:t>
                  </w:r>
                </w:p>
                <w:p>
                  <w:pPr>
                    <w:pStyle w:val="BodyText"/>
                  </w:pP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 июле каждого года долг должен составлять часть кредита в соответствии</w:t>
                  </w:r>
                  <w:r>
                    <w:br/>
                  </w:r>
                  <w:r>
                    <w:t xml:space="preserve">со следующей таблицей.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1584"/>
                    <w:gridCol w:w="1584"/>
                    <w:gridCol w:w="1584"/>
                    <w:gridCol w:w="1584"/>
                    <w:gridCol w:w="1584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Месяц и год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6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7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8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Долг</w:t>
                        </w:r>
                      </w:p>
                      <w:p>
                        <w:pPr>
                          <w:pStyle w:val="BodyText"/>
                        </w:pPr>
                        <w:r>
                          <w:t xml:space="preserve">(в млн рублей)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m:oMath>
                          <m:r>
                            <m:t>S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m:oMath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8</m:t>
                          </m:r>
                          <m:r>
                            <m:t>S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m:oMath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5</m:t>
                          </m:r>
                          <m:r>
                            <m:t>S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0</w:t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Найдите наибольшее значение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, при котором каждая из выплат будет меньше 4 млн рублей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4" w:name="variants"/>
                        <w:bookmarkEnd w:id="64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5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bookmarkStart w:id="68" w:name="q617476"/>
          <w:bookmarkStart w:id="66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6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все значения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</w:t>
                  </w:r>
                  <w:r>
                    <w:t xml:space="preserve">, для каждого из которых уравнение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4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|</m:t>
                    </m:r>
                    <m:r>
                      <m:t>a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rPr>
                        <m:sty m:val="p"/>
                      </m:rPr>
                      <m:t>|</m:t>
                    </m:r>
                    <m:r>
                      <m:t>a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имеет единственное решение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7" w:name="variants"/>
                        <w:bookmarkEnd w:id="67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bookmarkStart w:id="71" w:name="qF58FFD"/>
          <w:bookmarkStart w:id="69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школах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и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учащиеся писали тест. Из каждой школы тест писали</w:t>
                  </w:r>
                  <w:r>
                    <w:br/>
                  </w:r>
                  <w:r>
      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 школу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,</w:t>
                  </w:r>
                  <w:r>
                    <w:br/>
                  </w:r>
                  <w:r>
                    <w:t xml:space="preserve">а средние баллы за тест были пересчитаны в обеих школах.</w:t>
                  </w:r>
                </w:p>
                <w:p>
                  <w:pPr>
                    <w:pStyle w:val="BodyText"/>
                  </w:pPr>
                  <w:r>
                    <w:t xml:space="preserve">а) Мог ли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ырасти в 2 раза?</w:t>
                  </w:r>
                </w:p>
                <w:p>
                  <w:pPr>
                    <w:pStyle w:val="BodyText"/>
                  </w:pPr>
                  <w:r>
                    <w:t xml:space="preserve">б) 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ырос на 10%,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также</w:t>
                  </w:r>
                  <w:r>
                    <w:t xml:space="preserve"> </w:t>
                  </w:r>
                  <w:r>
                    <w:t xml:space="preserve">вырос на 10%. Мог ли первоначальный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равняться 1?</w:t>
                  </w:r>
                </w:p>
                <w:p>
                  <w:pPr>
                    <w:pStyle w:val="BodyText"/>
                  </w:pPr>
                  <w:r>
                    <w:t xml:space="preserve">в) 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ырос на 10%,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также вырос на 10%. Найдите наименьшее значение первоначального среднего балла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.</w:t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0" w:name="variants"/>
                        <w:bookmarkEnd w:id="70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а) нет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1:57:04Z</dcterms:created>
  <dcterms:modified xsi:type="dcterms:W3CDTF">2025-09-28T11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